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ัฐมนตรีคนที่ 31 แล้วตลาดหุ้นเมื่อวานนี้ปิดตัวไปก็โดดขึ้นมานะประมาณ + 20.30 8.5 ก็ถือว่าเป็นข่าวดีภาคเศรษฐกิจและกันน้ำมันก็เหมือนกันเมื่อเช้านี้ภาคเศรษฐกิจและการน้ำมันก็เหมือนกันเมื่อเช้านี้ลง 40 สตางค์เบนซินวัฒนะกลับก็เป็นข่าวดีเล็ก ๆ แล้วกันอย่าให้กับพี่น้องประชาแล้วกันจะไปกับพี่น้องประชาชนเดือนสิงหาคมนี้แหละว่ากันว่าน้ำมันปรับตัวลง 3-4 ครั้งครั้งแล้วดับเป็นกำลังใจให้กับพี่น้องประชาชนโดยเฉพาะการใช้ชีวิตเงินในกระเป๋าของท่านอ่ะก็การบริหารจัดก็บริหารจัดการเงินในกระเป๋าของท่านให้มีประสิทธิภาพด้วยนะครับ ช่วงเช้าที่ห้องข่าวรัฐสภาจะได้เมื่อเช้าเราไปเริ่มกันที่ภารกิจของว่าที่ผู้นำฝ่ายค้านในสภาผู้แทนราษฎร ของเรามาออกรายการมองรัฐสภาและมีการพูดคุยกับคุณสมานงามโขนงในส่วนของว่าที่ผู้นำฝ่ายค้านในสภาผู้แทนราษฎรมีการพูดถึงเรื่องของการแก้ไขรัฐธรรมนูญนอกจากนี้ได้มีการพูดถึงเรื่องของการแก้ไขรัฐธรรมนูญที่เกี่ยวข้องกับวางองค์กรอิสระBlackเป็นไปตามหลักสากลด้วยนะครับเป็นไปตามหลักสากลด้วยนะครับ หน้าจอกูเห็นนี้นะฮะนี้นะฮะ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เกี่ยวกับบทบาทผู้นำฝ่ายค้านคนใหม่รวมถึงทิศทางการขับเคลื่อนการทำงานของภาคประชาชนบอกว่าช่วงเวลาที่ผ่านมาช่วงรอยต่อช่วงรอยต่ออุบัติเหตุทางการเมืองที่ทำให้ทั้งตำแหน่งของผู้นำฝ่ายค้านในอุบัติเหตุทางการเมืองที่ทำให้ตำแหน่งของผู้นำฝ่ายค้านในสภาผู้แทนราษฎรตำแหน่งต้องพ้นสภาพไปต้องพ้นสภาพไปจากคำตัดสินของศาลรัฐธรรมนูญและเป็นผลให้อำนาจสองฝั่งทั้งฝ่ายค้านและฝ่ายบริหารยังไม่สามารถทำงานได้เต็มที่ด้วยเหรอครับ หลังจากมีการพูดถึงจดหลักที่สำคัญบอกว่าจะทำอย่างไรให้การเมืองไทยมีเสถียรภาพการปรับตำแหน่งเรื่องของศาลรัฐธรรมนูญรวมถึงองค์กรอิสระให้มีความเหมาะสมด้วยแล้วเมื่อใดที่รัฐบาลได้คณะรัฐมนตรีใหม่จะมีการแถลงนโยบายต่อรัฐสภาก็จะเห็นบทบาทการทำหน้าที่ของฝ่ายค้านอย่างเต็มที่อย่างแน่นอนด้วยนอกจากนี้ด้วยครับ นโยบายต่าง ๆ ที่ทางฝ่ายค้านไม่เห็นด้วยและรัฐมนตรีคนใดมีคุณสมบัติที่ไม่เหมาะสมก็จะมีการอภิปรายอย่างเข้มข้นต่อไปเช่นกันพัดมานะครับ สสณัฐพงษ์พัดมาด้วยครับ สสณัฐพงษ์เรืองปัญญาวุฒิยังระบุว่ารวมถึงการเลือกตั้งใหญ่ในปีได้ในส่วนของภาคประชาชนจะให้ความสำคัญกับการเลือกตั้งท้องถิ่นก่อนเวทีแรกที่จะส่งผู้สมัครลงแข่งในนามของภาคประชาชนนั่นก็คือนายกองค์การบริหารส่วนจังหวัดหรือว่าอบจราชบุรีราชบุรีวิธีการเลือกตั้งอีกไม่กี่วันนี้นะนั่นก็คือ 1 กันยายนกันยายนนี้นะครับ พร้อมกับยำปลาหัวใจสำคัญหลักสำคัญของพร้อมกับน้ำตา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ำนวนน้อยนะครับ จึงต้องแสดงการพูดถึงการส่งเสริมการมีส่วนร่วมของประชาธิปไตยประชาธิปไตยว่าจะทำอย่างไรการเมืองท้องถิ่นนั้นเข้มแข็งให้ประชาชนได้ตัวแทนมาทำหน้าที่ได้อย่างจริงจังต่อไปนะฮะนัดมาได้มีการพูดถึงอุปสรรคต่าง ๆ หลังจากนี้หลังจากนี้ของภาคประชาชนที่ยังมีคดีที่ทางป.ป.ช. ไต่สวนสม 44ก้าวไกลก้าวไกลมีจริยธรรมในการไปลงชื่อแก้ไขมาตรา 112 ว่าจะเป็นข้อกังวลของพรรคหรือไม่สสณัฐพงษ์เรืองปัญญาวุฒิระบุแบบนี้คดีนี้ปปชตรวจสอบเป็นรายบุคคลและยังมีความเชื่อมั่นว่าปปชจะไม่ชี้มูลครบทั้งหมดด้วยแต่จะมากจะน้อยแค่ไหนยังประเมินไม่ได้เนื่องจากว่ากระบวนการต่าง ๆ การไต่สวนยังไม่เห็นว่าปปชมีหลักฐานอะไรในมือที่เข้าข้อหาต่าง ๆ องค์ประกอบตามคำวินิจฉัยของศาลรัฐธรรมนูญนั่นก็คือนอกจากการเข้าชื่อเสนอกฎหมายการแก้ไขมาตรา แล้ว แล้วเรื่องต่าง ๆ ที่บอกว่าไปชุมนุมประท้วงหรือไม่มีการขึ้นเวทีปราศรัยมีการประกันตัวรัตติกา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Interim processor</dc:title>
  <dc:creator/>
  <cp:keywords/>
  <dcterms:created xsi:type="dcterms:W3CDTF">2024-11-18T07:11:50Z</dcterms:created>
  <dcterms:modified xsi:type="dcterms:W3CDTF">2024-11-18T07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พฤษจิกายน 2567 เวลา 12.36 น.</vt:lpwstr>
  </property>
  <property fmtid="{D5CDD505-2E9C-101B-9397-08002B2CF9AE}" pid="3" name="subtitle">
    <vt:lpwstr/>
  </property>
</Properties>
</file>